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4C40E" w14:textId="77777777" w:rsidR="0042178E" w:rsidRDefault="003325B1">
      <w:pPr>
        <w:pStyle w:val="Heading2"/>
      </w:pPr>
      <w:bookmarkStart w:id="0" w:name="dana-miller"/>
      <w:r>
        <w:t>Dana Miller</w:t>
      </w:r>
      <w:bookmarkEnd w:id="0"/>
    </w:p>
    <w:p w14:paraId="4B74C40F" w14:textId="6D2ED192" w:rsidR="0042178E" w:rsidRDefault="003325B1">
      <w:pPr>
        <w:pStyle w:val="Heading3"/>
      </w:pPr>
      <w:bookmarkStart w:id="1" w:name="clustering-assignment"/>
      <w:r>
        <w:t>Clustering Assignment</w:t>
      </w:r>
      <w:bookmarkEnd w:id="1"/>
    </w:p>
    <w:p w14:paraId="382ABE95" w14:textId="77777777" w:rsidR="003325B1" w:rsidRPr="003325B1" w:rsidRDefault="003325B1" w:rsidP="003325B1">
      <w:pPr>
        <w:pStyle w:val="BodyText"/>
      </w:pPr>
    </w:p>
    <w:p w14:paraId="4B74C410" w14:textId="77777777" w:rsidR="0042178E" w:rsidRDefault="003325B1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4B74C411" w14:textId="77777777" w:rsidR="0042178E" w:rsidRDefault="00332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)</w:t>
      </w:r>
      <w:r>
        <w:br/>
      </w:r>
      <w:r>
        <w:rPr>
          <w:rStyle w:val="VerbatimChar"/>
        </w:rPr>
        <w:t>## )</w:t>
      </w:r>
    </w:p>
    <w:p w14:paraId="4B74C412" w14:textId="77777777" w:rsidR="0042178E" w:rsidRDefault="003325B1">
      <w:pPr>
        <w:pStyle w:val="SourceCode"/>
      </w:pPr>
      <w:r>
        <w:rPr>
          <w:rStyle w:val="CommentTok"/>
        </w:rPr>
        <w:t>#summary(trucks)</w:t>
      </w:r>
    </w:p>
    <w:p w14:paraId="187F8E26" w14:textId="77777777" w:rsidR="003325B1" w:rsidRDefault="003325B1">
      <w:pPr>
        <w:pStyle w:val="FirstParagraph"/>
        <w:rPr>
          <w:b/>
        </w:rPr>
      </w:pPr>
    </w:p>
    <w:p w14:paraId="4B74C413" w14:textId="5ADE2D5F" w:rsidR="0042178E" w:rsidRDefault="003325B1">
      <w:pPr>
        <w:pStyle w:val="FirstParagraph"/>
      </w:pPr>
      <w:r>
        <w:rPr>
          <w:b/>
        </w:rPr>
        <w:t>Task 1</w:t>
      </w:r>
    </w:p>
    <w:p w14:paraId="4B74C414" w14:textId="77777777" w:rsidR="0042178E" w:rsidRDefault="003325B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tance, </w:t>
      </w:r>
      <w:r>
        <w:rPr>
          <w:rStyle w:val="DataTypeTok"/>
        </w:rPr>
        <w:t>y=</w:t>
      </w:r>
      <w:r>
        <w:rPr>
          <w:rStyle w:val="NormalTok"/>
        </w:rPr>
        <w:t xml:space="preserve">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B74C415" w14:textId="77777777" w:rsidR="0042178E" w:rsidRDefault="003325B1">
      <w:pPr>
        <w:pStyle w:val="FirstParagraph"/>
      </w:pPr>
      <w:r>
        <w:rPr>
          <w:noProof/>
        </w:rPr>
        <w:drawing>
          <wp:inline distT="0" distB="0" distL="0" distR="0" wp14:anchorId="4B74C432" wp14:editId="4B74C43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4C416" w14:textId="77777777" w:rsidR="0042178E" w:rsidRDefault="003325B1">
      <w:pPr>
        <w:pStyle w:val="BodyText"/>
      </w:pPr>
      <w:r>
        <w:rPr>
          <w:b/>
        </w:rPr>
        <w:lastRenderedPageBreak/>
        <w:t>There seems to be 2 distinct clusters just by looking at the graph above. The clusters seems to be based off distances of 0-100 and the</w:t>
      </w:r>
      <w:r>
        <w:rPr>
          <w:b/>
        </w:rPr>
        <w:t xml:space="preserve"> second 125+.</w:t>
      </w:r>
    </w:p>
    <w:p w14:paraId="084A6D9B" w14:textId="77777777" w:rsidR="003325B1" w:rsidRDefault="003325B1">
      <w:pPr>
        <w:pStyle w:val="BodyText"/>
        <w:rPr>
          <w:b/>
        </w:rPr>
      </w:pPr>
    </w:p>
    <w:p w14:paraId="12A531D6" w14:textId="77777777" w:rsidR="003325B1" w:rsidRDefault="003325B1">
      <w:pPr>
        <w:pStyle w:val="BodyText"/>
        <w:rPr>
          <w:b/>
        </w:rPr>
      </w:pPr>
    </w:p>
    <w:p w14:paraId="4B74C417" w14:textId="2A5B7BB2" w:rsidR="0042178E" w:rsidRDefault="003325B1">
      <w:pPr>
        <w:pStyle w:val="BodyText"/>
      </w:pPr>
      <w:r>
        <w:rPr>
          <w:b/>
        </w:rPr>
        <w:t>Task 2</w:t>
      </w:r>
    </w:p>
    <w:p w14:paraId="4B74C418" w14:textId="77777777" w:rsidR="0042178E" w:rsidRDefault="003325B1">
      <w:pPr>
        <w:pStyle w:val="SourceCode"/>
      </w:pPr>
      <w:r>
        <w:rPr>
          <w:rStyle w:val="NormalTok"/>
        </w:rPr>
        <w:t>kmeans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peeding, trucks)</w:t>
      </w:r>
      <w:r>
        <w:br/>
      </w:r>
      <w:r>
        <w:br/>
      </w:r>
      <w:r>
        <w:rPr>
          <w:rStyle w:val="NormalTok"/>
        </w:rPr>
        <w:t>trucks_dumm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recip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scale</w:t>
      </w:r>
      <w:r>
        <w:rPr>
          <w:rStyle w:val="NormalTok"/>
        </w:rPr>
        <w:t>(</w:t>
      </w:r>
      <w:r>
        <w:rPr>
          <w:rStyle w:val="KeywordTok"/>
        </w:rPr>
        <w:t>all_numeric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center</w:t>
      </w:r>
      <w:r>
        <w:rPr>
          <w:rStyle w:val="NormalTok"/>
        </w:rPr>
        <w:t>(</w:t>
      </w:r>
      <w:r>
        <w:rPr>
          <w:rStyle w:val="KeywordTok"/>
        </w:rPr>
        <w:t>all_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trucks_dummy =</w:t>
      </w:r>
      <w:r>
        <w:rPr>
          <w:rStyle w:val="StringTok"/>
        </w:rPr>
        <w:t xml:space="preserve"> </w:t>
      </w:r>
      <w:r>
        <w:rPr>
          <w:rStyle w:val="KeywordTok"/>
        </w:rPr>
        <w:t>prep</w:t>
      </w:r>
      <w:r>
        <w:rPr>
          <w:rStyle w:val="NormalTok"/>
        </w:rPr>
        <w:t>(trucks_dummy, trucks)</w:t>
      </w:r>
      <w:r>
        <w:br/>
      </w:r>
      <w:r>
        <w:br/>
      </w:r>
      <w:r>
        <w:rPr>
          <w:rStyle w:val="NormalTok"/>
        </w:rPr>
        <w:t>trucks_cleaned =</w:t>
      </w:r>
      <w:r>
        <w:rPr>
          <w:rStyle w:val="StringTok"/>
        </w:rPr>
        <w:t xml:space="preserve"> </w:t>
      </w:r>
      <w:r>
        <w:rPr>
          <w:rStyle w:val="KeywordTok"/>
        </w:rPr>
        <w:t>bake</w:t>
      </w:r>
      <w:r>
        <w:rPr>
          <w:rStyle w:val="NormalTok"/>
        </w:rPr>
        <w:t>(trucks_dummy, trucks)</w:t>
      </w:r>
    </w:p>
    <w:p w14:paraId="46D08784" w14:textId="77777777" w:rsidR="003325B1" w:rsidRDefault="003325B1">
      <w:pPr>
        <w:pStyle w:val="FirstParagraph"/>
        <w:rPr>
          <w:b/>
        </w:rPr>
      </w:pPr>
    </w:p>
    <w:p w14:paraId="1592AAF0" w14:textId="77777777" w:rsidR="003325B1" w:rsidRDefault="003325B1">
      <w:pPr>
        <w:pStyle w:val="FirstParagraph"/>
        <w:rPr>
          <w:b/>
        </w:rPr>
      </w:pPr>
    </w:p>
    <w:p w14:paraId="4B74C419" w14:textId="48EBB52F" w:rsidR="0042178E" w:rsidRDefault="003325B1">
      <w:pPr>
        <w:pStyle w:val="FirstParagraph"/>
      </w:pPr>
      <w:r>
        <w:rPr>
          <w:b/>
        </w:rPr>
        <w:t>Task 3</w:t>
      </w:r>
    </w:p>
    <w:p w14:paraId="4B74C41A" w14:textId="77777777" w:rsidR="0042178E" w:rsidRDefault="003325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B74C41B" w14:textId="77777777" w:rsidR="0042178E" w:rsidRDefault="003325B1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ucks)</w:t>
      </w:r>
    </w:p>
    <w:p w14:paraId="4B74C41C" w14:textId="77777777" w:rsidR="0042178E" w:rsidRDefault="003325B1">
      <w:pPr>
        <w:pStyle w:val="SourceCode"/>
      </w:pPr>
      <w:r>
        <w:rPr>
          <w:rStyle w:val="VerbatimChar"/>
        </w:rPr>
        <w:t>## tibble [4,000 x 4] (S3: tbl_df/tbl/data.frame)</w:t>
      </w:r>
      <w:r>
        <w:br/>
      </w:r>
      <w:r>
        <w:rPr>
          <w:rStyle w:val="VerbatimChar"/>
        </w:rPr>
        <w:t>##  $ Driver_ID: num [1:4000] 3.42e+09 3.42e+09 3.42e+09 3.42e+09 3.42e+09 ...</w:t>
      </w:r>
      <w:r>
        <w:br/>
      </w:r>
      <w:r>
        <w:rPr>
          <w:rStyle w:val="VerbatimChar"/>
        </w:rPr>
        <w:t>##  $ Distance : num [1:4000] 71.2 52.5 64.5 55.7 54.6 ...</w:t>
      </w:r>
      <w:r>
        <w:br/>
      </w:r>
      <w:r>
        <w:rPr>
          <w:rStyle w:val="VerbatimChar"/>
        </w:rPr>
        <w:t>##  $ Speeding : num [1:4000] 28 25 27 22 25 10 20 8 34 19 ...</w:t>
      </w:r>
      <w:r>
        <w:br/>
      </w:r>
      <w:r>
        <w:rPr>
          <w:rStyle w:val="VerbatimChar"/>
        </w:rPr>
        <w:t>##  $ .cluster : Factor w/ 2 levels "1","2": 1 1 1 1 1 1 1 1 1 1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</w:t>
      </w:r>
      <w:r>
        <w:rPr>
          <w:rStyle w:val="VerbatimChar"/>
        </w:rPr>
        <w:t>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4B74C41D" w14:textId="77777777" w:rsidR="0042178E" w:rsidRDefault="003325B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tance, </w:t>
      </w:r>
      <w:r>
        <w:rPr>
          <w:rStyle w:val="DataTypeTok"/>
        </w:rPr>
        <w:t>y=</w:t>
      </w:r>
      <w:r>
        <w:rPr>
          <w:rStyle w:val="NormalTok"/>
        </w:rPr>
        <w:t xml:space="preserve">Speeding, 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 xml:space="preserve">(.cluster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B74C41E" w14:textId="77777777" w:rsidR="0042178E" w:rsidRDefault="003325B1">
      <w:pPr>
        <w:pStyle w:val="FirstParagraph"/>
      </w:pPr>
      <w:r>
        <w:rPr>
          <w:noProof/>
        </w:rPr>
        <w:lastRenderedPageBreak/>
        <w:drawing>
          <wp:inline distT="0" distB="0" distL="0" distR="0" wp14:anchorId="4B74C434" wp14:editId="4B74C43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4C41F" w14:textId="77777777" w:rsidR="0042178E" w:rsidRDefault="003325B1">
      <w:pPr>
        <w:pStyle w:val="BodyText"/>
      </w:pPr>
      <w:r>
        <w:rPr>
          <w:b/>
        </w:rPr>
        <w:t>There are 2 clusters that represent drivers who on average drive less than 125 mil</w:t>
      </w:r>
      <w:r>
        <w:rPr>
          <w:b/>
        </w:rPr>
        <w:t>es a day and drivers who on average drive more than 125 miles a day. The clusters are heavily focused at below 15% of speeding. Therefore, the average driver is speeding 15% of the time.</w:t>
      </w:r>
    </w:p>
    <w:p w14:paraId="427A4A46" w14:textId="77777777" w:rsidR="003325B1" w:rsidRDefault="003325B1">
      <w:pPr>
        <w:pStyle w:val="BodyText"/>
        <w:rPr>
          <w:b/>
        </w:rPr>
      </w:pPr>
    </w:p>
    <w:p w14:paraId="1C274676" w14:textId="77777777" w:rsidR="003325B1" w:rsidRDefault="003325B1">
      <w:pPr>
        <w:pStyle w:val="BodyText"/>
        <w:rPr>
          <w:b/>
        </w:rPr>
      </w:pPr>
    </w:p>
    <w:p w14:paraId="4B74C420" w14:textId="688046C1" w:rsidR="0042178E" w:rsidRDefault="003325B1">
      <w:pPr>
        <w:pStyle w:val="BodyText"/>
      </w:pPr>
      <w:r>
        <w:rPr>
          <w:b/>
        </w:rPr>
        <w:t>Task 4</w:t>
      </w:r>
    </w:p>
    <w:p w14:paraId="4B74C421" w14:textId="77777777" w:rsidR="0042178E" w:rsidRDefault="003325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kclust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 xml:space="preserve">(k, </w:t>
      </w:r>
      <w:r>
        <w:rPr>
          <w:rStyle w:val="OperatorTok"/>
        </w:rPr>
        <w:t>~</w:t>
      </w:r>
      <w:r>
        <w:rPr>
          <w:rStyle w:val="KeywordTok"/>
        </w:rPr>
        <w:t>kmeans</w:t>
      </w:r>
      <w:r>
        <w:rPr>
          <w:rStyle w:val="NormalTok"/>
        </w:rPr>
        <w:t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di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tid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lanc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glan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ugmented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lusts</w:t>
      </w:r>
    </w:p>
    <w:p w14:paraId="4B74C422" w14:textId="77777777" w:rsidR="0042178E" w:rsidRDefault="003325B1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 xml:space="preserve">##       k kclust   tidied           glanced         </w:t>
      </w:r>
      <w:r>
        <w:rPr>
          <w:rStyle w:val="VerbatimChar"/>
        </w:rPr>
        <w:t xml:space="preserve">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>## 1     1 &lt;kmeans&gt; &lt;tibble [1 x 5]&gt; &lt;tibble [1 x 4]&gt; &lt;tibble [4,000 x 3]&gt;</w:t>
      </w:r>
      <w:r>
        <w:br/>
      </w:r>
      <w:r>
        <w:rPr>
          <w:rStyle w:val="VerbatimChar"/>
        </w:rPr>
        <w:lastRenderedPageBreak/>
        <w:t>## 2     2 &lt;kmeans&gt; &lt;tibble [2 x 5]&gt; &lt;tibble [1 x 4]&gt; &lt;tibble [4,000 x 3]&gt;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>3 &lt;kmeans&gt; &lt;tibble [3 x 5]&gt; &lt;tibble [1 x 4]&gt; &lt;tibble [4,000 x 3]&gt;</w:t>
      </w:r>
      <w:r>
        <w:br/>
      </w:r>
      <w:r>
        <w:rPr>
          <w:rStyle w:val="VerbatimChar"/>
        </w:rPr>
        <w:t>## 4     4 &lt;kmeans&gt; &lt;tibble [4 x 5]&gt; &lt;tibble [1 x 4]&gt; &lt;tibble [4,000 x 3]&gt;</w:t>
      </w:r>
      <w:r>
        <w:br/>
      </w:r>
      <w:r>
        <w:rPr>
          <w:rStyle w:val="VerbatimChar"/>
        </w:rPr>
        <w:t>## 5     5 &lt;kmeans&gt; &lt;tibble [5 x 5]&gt; &lt;tibble [1 x 4]&gt; &lt;tibble [4,000 x 3]&gt;</w:t>
      </w:r>
      <w:r>
        <w:br/>
      </w:r>
      <w:r>
        <w:rPr>
          <w:rStyle w:val="VerbatimChar"/>
        </w:rPr>
        <w:t>## 6     6 &lt;kmeans&gt; &lt;tibble [6 x 5]&gt; &lt;ti</w:t>
      </w:r>
      <w:r>
        <w:rPr>
          <w:rStyle w:val="VerbatimChar"/>
        </w:rPr>
        <w:t>bble [1 x 4]&gt; &lt;tibble [4,000 x 3]&gt;</w:t>
      </w:r>
      <w:r>
        <w:br/>
      </w:r>
      <w:r>
        <w:rPr>
          <w:rStyle w:val="VerbatimChar"/>
        </w:rPr>
        <w:t>## 7     7 &lt;kmeans&gt; &lt;tibble [7 x 5]&gt; &lt;tibble [1 x 4]&gt; &lt;tibble [4,000 x 3]&gt;</w:t>
      </w:r>
      <w:r>
        <w:br/>
      </w:r>
      <w:r>
        <w:rPr>
          <w:rStyle w:val="VerbatimChar"/>
        </w:rPr>
        <w:t>## 8     8 &lt;kmeans&gt; &lt;tibble [8 x 5]&gt; &lt;tibble [1 x 4]&gt; &lt;tibble [4,000 x 3]&gt;</w:t>
      </w:r>
    </w:p>
    <w:p w14:paraId="4B74C423" w14:textId="77777777" w:rsidR="0042178E" w:rsidRDefault="003325B1">
      <w:pPr>
        <w:pStyle w:val="SourceCode"/>
      </w:pPr>
      <w:r>
        <w:rPr>
          <w:rStyle w:val="NormalTok"/>
        </w:rPr>
        <w:t>clyster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idied))</w:t>
      </w:r>
      <w:r>
        <w:br/>
      </w:r>
      <w:r>
        <w:br/>
      </w:r>
      <w:r>
        <w:rPr>
          <w:rStyle w:val="NormalTok"/>
        </w:rPr>
        <w:t>assignment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c</w:t>
      </w:r>
      <w:r>
        <w:rPr>
          <w:rStyle w:val="NormalTok"/>
        </w:rPr>
        <w:t xml:space="preserve">lu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ugmented))</w:t>
      </w:r>
      <w:r>
        <w:br/>
      </w:r>
      <w:r>
        <w:br/>
      </w:r>
      <w:r>
        <w:rPr>
          <w:rStyle w:val="NormalTok"/>
        </w:rPr>
        <w:t>clustering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clu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anced))</w:t>
      </w:r>
    </w:p>
    <w:p w14:paraId="4B74C424" w14:textId="77777777" w:rsidR="0042178E" w:rsidRDefault="003325B1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assignmen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istance, </w:t>
      </w:r>
      <w:r>
        <w:rPr>
          <w:rStyle w:val="DataTypeTok"/>
        </w:rPr>
        <w:t>y=</w:t>
      </w:r>
      <w:r>
        <w:rPr>
          <w:rStyle w:val="NormalTok"/>
        </w:rPr>
        <w:t xml:space="preserve"> 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.cluster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k)</w:t>
      </w:r>
      <w:r>
        <w:br/>
      </w:r>
      <w:r>
        <w:br/>
      </w:r>
      <w:r>
        <w:rPr>
          <w:rStyle w:val="NormalTok"/>
        </w:rPr>
        <w:t>p1</w:t>
      </w:r>
    </w:p>
    <w:p w14:paraId="4B74C425" w14:textId="77777777" w:rsidR="0042178E" w:rsidRDefault="003325B1">
      <w:pPr>
        <w:pStyle w:val="FirstParagraph"/>
      </w:pPr>
      <w:r>
        <w:rPr>
          <w:noProof/>
        </w:rPr>
        <w:drawing>
          <wp:inline distT="0" distB="0" distL="0" distR="0" wp14:anchorId="4B74C436" wp14:editId="4B74C43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4C426" w14:textId="77777777" w:rsidR="0042178E" w:rsidRDefault="003325B1">
      <w:pPr>
        <w:pStyle w:val="BodyText"/>
      </w:pPr>
      <w:r>
        <w:rPr>
          <w:b/>
        </w:rPr>
        <w:lastRenderedPageBreak/>
        <w:t>Having 4 clusters, would be the most ideal. 4 clusters seems to separate the data nicely without looking too messy. Less than 4, the data seems to not be separated enough.</w:t>
      </w:r>
    </w:p>
    <w:p w14:paraId="4EF3A672" w14:textId="77777777" w:rsidR="003325B1" w:rsidRDefault="003325B1">
      <w:pPr>
        <w:pStyle w:val="BodyText"/>
        <w:rPr>
          <w:b/>
        </w:rPr>
      </w:pPr>
    </w:p>
    <w:p w14:paraId="1FECB10C" w14:textId="77777777" w:rsidR="003325B1" w:rsidRDefault="003325B1">
      <w:pPr>
        <w:pStyle w:val="BodyText"/>
        <w:rPr>
          <w:b/>
        </w:rPr>
      </w:pPr>
    </w:p>
    <w:p w14:paraId="4B74C427" w14:textId="74454172" w:rsidR="0042178E" w:rsidRDefault="003325B1">
      <w:pPr>
        <w:pStyle w:val="BodyText"/>
      </w:pPr>
      <w:r>
        <w:rPr>
          <w:b/>
        </w:rPr>
        <w:t>Task 5</w:t>
      </w:r>
    </w:p>
    <w:p w14:paraId="4B74C428" w14:textId="77777777" w:rsidR="0042178E" w:rsidRDefault="003325B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lusterings, </w:t>
      </w:r>
      <w:r>
        <w:rPr>
          <w:rStyle w:val="KeywordTok"/>
        </w:rPr>
        <w:t>aes</w:t>
      </w:r>
      <w:r>
        <w:rPr>
          <w:rStyle w:val="NormalTok"/>
        </w:rPr>
        <w:t xml:space="preserve">(k, tot.within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B74C429" w14:textId="77777777" w:rsidR="0042178E" w:rsidRDefault="003325B1">
      <w:pPr>
        <w:pStyle w:val="FirstParagraph"/>
      </w:pPr>
      <w:r>
        <w:rPr>
          <w:noProof/>
        </w:rPr>
        <w:drawing>
          <wp:inline distT="0" distB="0" distL="0" distR="0" wp14:anchorId="4B74C438" wp14:editId="4B74C43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4C42A" w14:textId="77777777" w:rsidR="0042178E" w:rsidRDefault="003325B1">
      <w:pPr>
        <w:pStyle w:val="BodyText"/>
      </w:pPr>
      <w:r>
        <w:rPr>
          <w:b/>
        </w:rPr>
        <w:t>The k value that is most appropriate would be 4.</w:t>
      </w:r>
    </w:p>
    <w:p w14:paraId="74AC80F7" w14:textId="77777777" w:rsidR="003325B1" w:rsidRDefault="003325B1">
      <w:pPr>
        <w:pStyle w:val="BodyText"/>
        <w:rPr>
          <w:b/>
        </w:rPr>
      </w:pPr>
    </w:p>
    <w:p w14:paraId="5A96A96C" w14:textId="77777777" w:rsidR="003325B1" w:rsidRDefault="003325B1">
      <w:pPr>
        <w:pStyle w:val="BodyText"/>
        <w:rPr>
          <w:b/>
        </w:rPr>
      </w:pPr>
    </w:p>
    <w:p w14:paraId="4B74C42B" w14:textId="18DC6836" w:rsidR="0042178E" w:rsidRDefault="003325B1">
      <w:pPr>
        <w:pStyle w:val="BodyText"/>
      </w:pPr>
      <w:r>
        <w:rPr>
          <w:b/>
        </w:rPr>
        <w:t>Task 6</w:t>
      </w:r>
    </w:p>
    <w:p w14:paraId="4B74C42C" w14:textId="77777777" w:rsidR="0042178E" w:rsidRDefault="003325B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B74C42D" w14:textId="77777777" w:rsidR="0042178E" w:rsidRDefault="003325B1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augment</w:t>
      </w:r>
      <w:r>
        <w:rPr>
          <w:rStyle w:val="NormalTok"/>
        </w:rPr>
        <w:t>(clusters, truck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ucks)</w:t>
      </w:r>
    </w:p>
    <w:p w14:paraId="4B74C42E" w14:textId="77777777" w:rsidR="0042178E" w:rsidRDefault="003325B1">
      <w:pPr>
        <w:pStyle w:val="SourceCode"/>
      </w:pPr>
      <w:r>
        <w:rPr>
          <w:rStyle w:val="VerbatimChar"/>
        </w:rPr>
        <w:lastRenderedPageBreak/>
        <w:t>## tibble [4,000 x 4] (S3: tbl_df/tbl/data.frame)</w:t>
      </w:r>
      <w:r>
        <w:br/>
      </w:r>
      <w:r>
        <w:rPr>
          <w:rStyle w:val="VerbatimChar"/>
        </w:rPr>
        <w:t>##  $ Driver_ID: num [1:4000] 3.42e+09 3.42e+09 3.42e+09 3.42e+09 3.42e+09 ...</w:t>
      </w:r>
      <w:r>
        <w:br/>
      </w:r>
      <w:r>
        <w:rPr>
          <w:rStyle w:val="VerbatimChar"/>
        </w:rPr>
        <w:t>##  $ Distance : num [1:4000] 71.2 52.5 64.5 55.7 54.6 ...</w:t>
      </w:r>
      <w:r>
        <w:br/>
      </w:r>
      <w:r>
        <w:rPr>
          <w:rStyle w:val="VerbatimChar"/>
        </w:rPr>
        <w:t>##  $ Speeding : num [1:4000] 28 25 27 22 25 10 20 8 34 19 ...</w:t>
      </w:r>
      <w:r>
        <w:br/>
      </w:r>
      <w:r>
        <w:rPr>
          <w:rStyle w:val="VerbatimChar"/>
        </w:rPr>
        <w:t xml:space="preserve">##  $ .cluster : Factor w/ 4 levels "1","2","3","4": 3 </w:t>
      </w:r>
      <w:r>
        <w:rPr>
          <w:rStyle w:val="VerbatimChar"/>
        </w:rPr>
        <w:t>3 3 3 3 1 3 1 3 3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>##   .. )</w:t>
      </w:r>
    </w:p>
    <w:p w14:paraId="4B74C42F" w14:textId="77777777" w:rsidR="0042178E" w:rsidRDefault="003325B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uck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tance, </w:t>
      </w:r>
      <w:r>
        <w:rPr>
          <w:rStyle w:val="DataTypeTok"/>
        </w:rPr>
        <w:t>y=</w:t>
      </w:r>
      <w:r>
        <w:rPr>
          <w:rStyle w:val="NormalTok"/>
        </w:rPr>
        <w:t xml:space="preserve">Speeding, 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 xml:space="preserve">(.cluster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4B74C430" w14:textId="77777777" w:rsidR="0042178E" w:rsidRDefault="003325B1">
      <w:pPr>
        <w:pStyle w:val="FirstParagraph"/>
      </w:pPr>
      <w:r>
        <w:rPr>
          <w:noProof/>
        </w:rPr>
        <w:drawing>
          <wp:inline distT="0" distB="0" distL="0" distR="0" wp14:anchorId="4B74C43A" wp14:editId="4B74C43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4C431" w14:textId="77777777" w:rsidR="0042178E" w:rsidRDefault="003325B1">
      <w:pPr>
        <w:pStyle w:val="BodyText"/>
      </w:pPr>
      <w:r>
        <w:rPr>
          <w:b/>
        </w:rPr>
        <w:t>The 4 clusters shown above group the data into like data. the 1st cluster shows drivers who drive on average less than about 100 miles a day and speed 15% or less of the time. CLuster 2 shows drivers who drive about 125-225 miles a day and speed about</w:t>
      </w:r>
      <w:r>
        <w:rPr>
          <w:b/>
        </w:rPr>
        <w:t xml:space="preserve"> 50% or more of the time. Cluster 3 shows drivers who drive less than 100 miles a day and speed between 20%-60% of the time. Finally, cluster 4 consists of drivers who drive 125-250 miles a day and speed about less 25% of the time.</w:t>
      </w:r>
    </w:p>
    <w:sectPr w:rsidR="004217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4C440" w14:textId="77777777" w:rsidR="00000000" w:rsidRDefault="003325B1">
      <w:pPr>
        <w:spacing w:after="0"/>
      </w:pPr>
      <w:r>
        <w:separator/>
      </w:r>
    </w:p>
  </w:endnote>
  <w:endnote w:type="continuationSeparator" w:id="0">
    <w:p w14:paraId="4B74C442" w14:textId="77777777" w:rsidR="00000000" w:rsidRDefault="00332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4C43C" w14:textId="77777777" w:rsidR="0042178E" w:rsidRDefault="003325B1">
      <w:r>
        <w:separator/>
      </w:r>
    </w:p>
  </w:footnote>
  <w:footnote w:type="continuationSeparator" w:id="0">
    <w:p w14:paraId="4B74C43D" w14:textId="77777777" w:rsidR="0042178E" w:rsidRDefault="00332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322A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25B1"/>
    <w:rsid w:val="0042178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4C40E"/>
  <w15:docId w15:val="{FD0C69E9-4FEC-43A2-9E6E-FA7F1326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65</Words>
  <Characters>3795</Characters>
  <Application>Microsoft Office Word</Application>
  <DocSecurity>4</DocSecurity>
  <Lines>31</Lines>
  <Paragraphs>8</Paragraphs>
  <ScaleCrop>false</ScaleCrop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Murphy</dc:creator>
  <cp:keywords/>
  <cp:lastModifiedBy>Dana Murphy</cp:lastModifiedBy>
  <cp:revision>2</cp:revision>
  <dcterms:created xsi:type="dcterms:W3CDTF">2021-02-24T15:36:00Z</dcterms:created>
  <dcterms:modified xsi:type="dcterms:W3CDTF">2021-02-2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